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01376828" w:rsidR="00CE1D2D" w:rsidRPr="00CE1D2D" w:rsidRDefault="00CE1D2D" w:rsidP="000F6A61">
      <w:pPr>
        <w:rPr>
          <w:rFonts w:ascii="Arial" w:hAnsi="Arial" w:cs="Arial"/>
        </w:rPr>
      </w:pP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bookmarkStart w:id="0" w:name="_GoBack"/>
      <w:bookmarkEnd w:id="0"/>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7751B7D4" w:rsidR="00B70C92" w:rsidRPr="00CE1D2D" w:rsidRDefault="00FA2496" w:rsidP="00CE1D2D">
      <w:pPr>
        <w:jc w:val="center"/>
        <w:rPr>
          <w:rFonts w:ascii="Arial" w:hAnsi="Arial" w:cs="Arial"/>
          <w:b/>
          <w:sz w:val="40"/>
          <w:szCs w:val="40"/>
        </w:rPr>
      </w:pPr>
      <w:r>
        <w:rPr>
          <w:rFonts w:ascii="Arial" w:hAnsi="Arial" w:cs="Arial"/>
          <w:b/>
          <w:sz w:val="40"/>
          <w:szCs w:val="40"/>
        </w:rPr>
        <w:t>Revised 2/16</w:t>
      </w:r>
      <w:r w:rsidR="00325D4D">
        <w:rPr>
          <w:rFonts w:ascii="Arial" w:hAnsi="Arial" w:cs="Arial"/>
          <w:b/>
          <w:sz w:val="40"/>
          <w:szCs w:val="40"/>
        </w:rPr>
        <w:t>/2023</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FA2496">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FA2496">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FA2496">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FA2496">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FA2496">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FA2496">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FA2496">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FA2496">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FA2496">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FA2496">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FA2496">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FA2496">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FA2496">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FA2496">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FA2496">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FA2496">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FA2496">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FA2496">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FA2496">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FA2496">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FA2496">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FA2496">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FA2496">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FA2496">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FA2496">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FA2496">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FA2496">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FA2496">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FA2496">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FA2496">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FA2496">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FA2496">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FA2496">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FA2496">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FA2496">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FA2496">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FA2496">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FA2496">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FA2496">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FA2496">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FA2496">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FA2496">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FA2496">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FA2496">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FA2496">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FA2496">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FA2496">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FA2496">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FA2496">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FA2496">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FA2496">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FA2496">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FA2496">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FA2496">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FA2496">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FA2496">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FA2496">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FA2496">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FA2496">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FA2496">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FA2496">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FA2496">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FA2496">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FA2496">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FA2496">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FA2496">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FA2496">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FA2496">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FA2496">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FA2496">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FA2496">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FA2496">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FA2496">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FA2496">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FA2496">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FA2496">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FA2496">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FA2496">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FA2496">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FA2496">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FA2496">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FA2496">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FA2496">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FA2496">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FA2496">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FA2496">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FA2496">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FA2496">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FA2496">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FA2496">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FA2496">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FA2496">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FA2496">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FA2496">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FA2496">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FA2496">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FA2496">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FA2496">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FA2496">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FA2496">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FA2496">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FA2496">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FA2496">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FA2496">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FA2496">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FA2496">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FA2496">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FA2496">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FA2496">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FA2496">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FA2496">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FA2496">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FA2496">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FA2496">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FA2496"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FA2496" w:rsidP="00A347E3">
      <w:hyperlink r:id="rId14" w:history="1">
        <w:r w:rsidR="00A347E3" w:rsidRPr="00B260EC">
          <w:rPr>
            <w:rStyle w:val="Hyperlink"/>
          </w:rPr>
          <w:t>https://facilities.med.wustl.edu/operations/facilities-operations/</w:t>
        </w:r>
      </w:hyperlink>
    </w:p>
    <w:p w14:paraId="38079595" w14:textId="063D0AB7" w:rsidR="005B6707" w:rsidRPr="00F45D7F" w:rsidRDefault="00FA2496"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FA2496"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FA2496"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FA2496"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FA2496"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FA2496"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w:t>
      </w:r>
      <w:proofErr w:type="spellStart"/>
      <w:r w:rsidR="0003122D">
        <w:rPr>
          <w:rFonts w:ascii="Arial" w:hAnsi="Arial" w:cs="Arial"/>
        </w:rPr>
        <w:t>ServiceNow</w:t>
      </w:r>
      <w:proofErr w:type="spellEnd"/>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77777777" w:rsidR="003C679D" w:rsidRDefault="00FA2496"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7777777" w:rsidR="000F6A61" w:rsidRPr="003C679D" w:rsidRDefault="00FA2496"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FA2496"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77777777"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77777777"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3E6211C6"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endorsed by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189A92F6" w14:textId="77777777" w:rsidR="00033EB3" w:rsidRDefault="00033EB3" w:rsidP="00AC1EA0">
      <w:pPr>
        <w:pStyle w:val="ListParagraph"/>
        <w:numPr>
          <w:ilvl w:val="0"/>
          <w:numId w:val="16"/>
        </w:numPr>
        <w:rPr>
          <w:rFonts w:ascii="Arial" w:hAnsi="Arial" w:cs="Arial"/>
        </w:rPr>
      </w:pPr>
      <w:r w:rsidRPr="00E11500">
        <w:rPr>
          <w:rFonts w:ascii="Arial" w:hAnsi="Arial" w:cs="Arial"/>
        </w:rPr>
        <w:t xml:space="preserve">The </w:t>
      </w:r>
      <w:hyperlink r:id="rId70" w:history="1">
        <w:r w:rsidRPr="00E11500">
          <w:rPr>
            <w:rStyle w:val="Hyperlink"/>
            <w:rFonts w:ascii="Arial" w:hAnsi="Arial" w:cs="Arial"/>
          </w:rPr>
          <w:t>example project schedule</w:t>
        </w:r>
      </w:hyperlink>
      <w:r w:rsidRPr="00E11500">
        <w:rPr>
          <w:rFonts w:ascii="Arial" w:hAnsi="Arial" w:cs="Arial"/>
        </w:rPr>
        <w:t xml:space="preserve"> </w:t>
      </w:r>
      <w:r w:rsidR="00B1036E" w:rsidRPr="00E11500">
        <w:rPr>
          <w:rFonts w:ascii="Arial" w:hAnsi="Arial" w:cs="Arial"/>
        </w:rPr>
        <w:t>(utilizing</w:t>
      </w:r>
      <w:r w:rsidR="00B1036E">
        <w:rPr>
          <w:rFonts w:ascii="Arial" w:hAnsi="Arial" w:cs="Arial"/>
        </w:rPr>
        <w:t xml:space="preserve"> Microsoft Project) </w:t>
      </w:r>
      <w:r w:rsidRPr="001A1170">
        <w:rPr>
          <w:rFonts w:ascii="Arial" w:hAnsi="Arial" w:cs="Arial"/>
        </w:rPr>
        <w:t xml:space="preserve">includes high level project milestones and can serve as a reminder of most of the time constraints placed on a project.  It is useful for planning a realistic schedule based on known steps and the desired completion date. </w:t>
      </w:r>
    </w:p>
    <w:p w14:paraId="7D04A3E8" w14:textId="77777777" w:rsidR="00570376" w:rsidRDefault="00570376" w:rsidP="00570376">
      <w:pPr>
        <w:pStyle w:val="ListParagraph"/>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1" w:history="1">
        <w:r w:rsidR="00737B59" w:rsidRPr="0091343B">
          <w:rPr>
            <w:rStyle w:val="Hyperlink"/>
            <w:rFonts w:ascii="Arial" w:hAnsi="Arial" w:cs="Arial"/>
          </w:rPr>
          <w:t>long</w:t>
        </w:r>
      </w:hyperlink>
      <w:r w:rsidR="00737B59">
        <w:rPr>
          <w:rFonts w:ascii="Arial" w:hAnsi="Arial" w:cs="Arial"/>
        </w:rPr>
        <w:t xml:space="preserve"> or </w:t>
      </w:r>
      <w:hyperlink r:id="rId72"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w:t>
      </w:r>
      <w:proofErr w:type="spellStart"/>
      <w:r w:rsidR="008D1992">
        <w:rPr>
          <w:rFonts w:ascii="Arial" w:hAnsi="Arial" w:cs="Arial"/>
          <w:color w:val="000000" w:themeColor="text1"/>
        </w:rPr>
        <w:t>ServiceNo</w:t>
      </w:r>
      <w:r w:rsidR="00943A88">
        <w:rPr>
          <w:rFonts w:ascii="Arial" w:hAnsi="Arial" w:cs="Arial"/>
          <w:color w:val="000000" w:themeColor="text1"/>
        </w:rPr>
        <w:t>w</w:t>
      </w:r>
      <w:proofErr w:type="spellEnd"/>
      <w:r w:rsidR="00943A88">
        <w:rPr>
          <w:rFonts w:ascii="Arial" w:hAnsi="Arial" w:cs="Arial"/>
          <w:color w:val="000000" w:themeColor="text1"/>
        </w:rPr>
        <w:t xml:space="preserve">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31AB4531" w:rsidR="002B1D93" w:rsidRPr="007B296C" w:rsidRDefault="00FA2496" w:rsidP="0028038D">
      <w:pPr>
        <w:pStyle w:val="ListParagraph"/>
        <w:numPr>
          <w:ilvl w:val="0"/>
          <w:numId w:val="41"/>
        </w:numPr>
        <w:tabs>
          <w:tab w:val="left" w:pos="5040"/>
        </w:tabs>
        <w:rPr>
          <w:rFonts w:ascii="Arial" w:hAnsi="Arial" w:cs="Arial"/>
        </w:rPr>
      </w:pPr>
      <w:hyperlink r:id="rId73"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FA2496" w:rsidP="0028038D">
      <w:pPr>
        <w:pStyle w:val="ListParagraph"/>
        <w:numPr>
          <w:ilvl w:val="0"/>
          <w:numId w:val="41"/>
        </w:numPr>
        <w:tabs>
          <w:tab w:val="left" w:pos="5040"/>
        </w:tabs>
        <w:rPr>
          <w:rFonts w:ascii="Arial" w:hAnsi="Arial" w:cs="Arial"/>
        </w:rPr>
      </w:pPr>
      <w:hyperlink r:id="rId74"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5"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6"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lastRenderedPageBreak/>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2"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3"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2C7F8EA7" w14:textId="77777777" w:rsidR="006C3F5D" w:rsidRPr="006C3F5D" w:rsidRDefault="006C3F5D" w:rsidP="006C3F5D">
      <w:pPr>
        <w:rPr>
          <w:rFonts w:ascii="Arial" w:hAnsi="Arial" w:cs="Arial"/>
        </w:rPr>
      </w:pPr>
      <w:r w:rsidRPr="006C3F5D">
        <w:rPr>
          <w:rFonts w:ascii="Arial" w:hAnsi="Arial" w:cs="Arial"/>
        </w:rPr>
        <w:t xml:space="preserve">For additional information related to the </w:t>
      </w:r>
      <w:r w:rsidR="001E73A2">
        <w:rPr>
          <w:rFonts w:ascii="Arial" w:hAnsi="Arial" w:cs="Arial"/>
        </w:rPr>
        <w:t xml:space="preserve">Procurement Methods, </w:t>
      </w:r>
      <w:r w:rsidRPr="006C3F5D">
        <w:rPr>
          <w:rFonts w:ascii="Arial" w:hAnsi="Arial" w:cs="Arial"/>
        </w:rPr>
        <w:t>please reference</w:t>
      </w:r>
      <w:r w:rsidR="001E73A2">
        <w:rPr>
          <w:rFonts w:ascii="Arial" w:hAnsi="Arial" w:cs="Arial"/>
        </w:rPr>
        <w:t xml:space="preserve"> </w:t>
      </w:r>
      <w:hyperlink r:id="rId84" w:history="1">
        <w:r w:rsidR="001E73A2" w:rsidRPr="00684D7A">
          <w:rPr>
            <w:rStyle w:val="Hyperlink"/>
            <w:rFonts w:ascii="Arial" w:hAnsi="Arial" w:cs="Arial"/>
          </w:rPr>
          <w:t>http://resourcemanagement.wustl.edu/ps/Pages/Policies-and-Procedures.aspx</w:t>
        </w:r>
      </w:hyperlink>
      <w:r w:rsidR="001E73A2">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5"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77777777" w:rsidR="001716F5" w:rsidRDefault="001716F5" w:rsidP="001716F5">
      <w:pPr>
        <w:tabs>
          <w:tab w:val="left" w:pos="5040"/>
        </w:tabs>
        <w:rPr>
          <w:rFonts w:ascii="Arial" w:hAnsi="Arial" w:cs="Arial"/>
        </w:rPr>
      </w:pPr>
      <w:r w:rsidRPr="00B2505E">
        <w:rPr>
          <w:rFonts w:ascii="Arial" w:hAnsi="Arial" w:cs="Arial"/>
        </w:rPr>
        <w:lastRenderedPageBreak/>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6" w:history="1">
        <w:r w:rsidR="00C74320" w:rsidRPr="00C74320">
          <w:rPr>
            <w:rStyle w:val="Hyperlink"/>
            <w:rFonts w:ascii="Arial" w:hAnsi="Arial" w:cs="Arial"/>
          </w:rPr>
          <w:t>Architect-Engineer Recommendation Form</w:t>
        </w:r>
      </w:hyperlink>
      <w:hyperlink r:id="rId87"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8"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9" w:history="1">
        <w:r w:rsidRPr="004D2A11">
          <w:rPr>
            <w:rStyle w:val="Hyperlink"/>
            <w:sz w:val="20"/>
            <w:szCs w:val="20"/>
          </w:rPr>
          <w:t>Owner and Architect</w:t>
        </w:r>
      </w:hyperlink>
      <w:r w:rsidR="007541C3" w:rsidRPr="004D2A11">
        <w:rPr>
          <w:sz w:val="20"/>
          <w:szCs w:val="20"/>
        </w:rPr>
        <w:t xml:space="preserve"> (</w:t>
      </w:r>
      <w:hyperlink r:id="rId90"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lastRenderedPageBreak/>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91"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77777777" w:rsidR="001716F5" w:rsidRPr="00B555C7" w:rsidRDefault="001716F5" w:rsidP="00B555C7">
      <w:pPr>
        <w:pStyle w:val="Default"/>
        <w:rPr>
          <w:sz w:val="20"/>
          <w:szCs w:val="20"/>
        </w:rPr>
      </w:pPr>
      <w:r w:rsidRPr="00B555C7">
        <w:rPr>
          <w:sz w:val="20"/>
          <w:szCs w:val="20"/>
        </w:rPr>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2"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xml:space="preserve">. Until the contract is in place we will work to mitigate emergency situations using internal staff and available contractors on an as needed basis.  Wherever possible we will </w:t>
      </w:r>
      <w:r>
        <w:rPr>
          <w:rFonts w:ascii="Arial" w:hAnsi="Arial" w:cs="Arial"/>
        </w:rPr>
        <w:lastRenderedPageBreak/>
        <w:t>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3"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4"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5"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6"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7"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lastRenderedPageBreak/>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8"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9"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100"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lastRenderedPageBreak/>
        <w:t>Contract design service change orders</w:t>
      </w:r>
      <w:r w:rsidRPr="00FA0B8D">
        <w:t xml:space="preserve"> – Professional Services</w:t>
      </w:r>
      <w:bookmarkEnd w:id="43"/>
    </w:p>
    <w:p w14:paraId="63AB147F" w14:textId="77777777" w:rsidR="00AB0E16" w:rsidRDefault="00AB0E16" w:rsidP="00AB0E16">
      <w:pPr>
        <w:pStyle w:val="Default"/>
        <w:rPr>
          <w:sz w:val="20"/>
          <w:szCs w:val="20"/>
        </w:rPr>
      </w:pPr>
      <w:r w:rsidRPr="00B555C7">
        <w:rPr>
          <w:sz w:val="20"/>
          <w:szCs w:val="20"/>
        </w:rPr>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proofErr w:type="spellStart"/>
      <w:r w:rsidRPr="00B555C7">
        <w:rPr>
          <w:sz w:val="20"/>
          <w:szCs w:val="20"/>
        </w:rPr>
        <w:t>reimbursables</w:t>
      </w:r>
      <w:proofErr w:type="spellEnd"/>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101"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7"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lastRenderedPageBreak/>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If a consulting firm is engaged, the firm 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8"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9"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10"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11"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2"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3"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4"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5"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lastRenderedPageBreak/>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 xml:space="preserve">t and giving direction within their area of </w:t>
      </w:r>
      <w:r w:rsidRPr="00FD1B52">
        <w:rPr>
          <w:rFonts w:ascii="Arial" w:hAnsi="Arial" w:cs="Arial"/>
        </w:rPr>
        <w:lastRenderedPageBreak/>
        <w:t>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6"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7"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8"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9"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lastRenderedPageBreak/>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29E44842"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20"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21"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2"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3"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4"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5"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6"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7"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 xml:space="preserve">where written comments from the Project </w:t>
      </w:r>
      <w:r w:rsidRPr="00CE1D2D">
        <w:rPr>
          <w:rFonts w:ascii="Arial" w:hAnsi="Arial" w:cs="Arial"/>
        </w:rPr>
        <w:lastRenderedPageBreak/>
        <w:t>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8"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9"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lastRenderedPageBreak/>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30"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31"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2"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lastRenderedPageBreak/>
        <w:t>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8"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9"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w:t>
      </w:r>
      <w:r>
        <w:rPr>
          <w:rFonts w:ascii="Arial" w:hAnsi="Arial" w:cs="Arial"/>
        </w:rPr>
        <w:lastRenderedPageBreak/>
        <w:t xml:space="preserve">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40"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41"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 xml:space="preserve">Instructions </w:t>
      </w:r>
      <w:proofErr w:type="gramStart"/>
      <w:r>
        <w:rPr>
          <w:rFonts w:ascii="Arial" w:hAnsi="Arial" w:cs="Arial"/>
        </w:rPr>
        <w:t>To</w:t>
      </w:r>
      <w:proofErr w:type="gramEnd"/>
      <w:r>
        <w:rPr>
          <w:rFonts w:ascii="Arial" w:hAnsi="Arial" w:cs="Arial"/>
        </w:rPr>
        <w:t xml:space="preserve">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2"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3" w:history="1">
        <w:r>
          <w:rPr>
            <w:rStyle w:val="Hyperlink"/>
            <w:rFonts w:ascii="Arial" w:hAnsi="Arial" w:cs="Arial"/>
          </w:rPr>
          <w:t>Formal Invitation to Bid (ITB)</w:t>
        </w:r>
      </w:hyperlink>
      <w:r>
        <w:rPr>
          <w:rFonts w:ascii="Arial" w:hAnsi="Arial" w:cs="Arial"/>
        </w:rPr>
        <w:t xml:space="preserve">.  The A/E’s response to this submittal and all such interpretations and other supplemental instructions will be in the form of a written addendum </w:t>
      </w:r>
      <w:r>
        <w:rPr>
          <w:rFonts w:ascii="Arial" w:hAnsi="Arial" w:cs="Arial"/>
        </w:rPr>
        <w:lastRenderedPageBreak/>
        <w:t>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w:t>
      </w:r>
      <w:hyperlink r:id="rId144"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lastRenderedPageBreak/>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5"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6" w:history="1">
        <w:r>
          <w:rPr>
            <w:rStyle w:val="Hyperlink"/>
            <w:rFonts w:ascii="Arial" w:hAnsi="Arial" w:cs="Arial"/>
          </w:rPr>
          <w:t>Insurance Limits for Contractors</w:t>
        </w:r>
      </w:hyperlink>
      <w:r>
        <w:rPr>
          <w:rFonts w:ascii="Arial" w:hAnsi="Arial" w:cs="Arial"/>
        </w:rPr>
        <w:t xml:space="preserve"> and </w:t>
      </w:r>
      <w:hyperlink r:id="rId147"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8"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9"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lastRenderedPageBreak/>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50" w:history="1">
        <w:r w:rsidR="00A87B75" w:rsidRPr="00A87B75">
          <w:rPr>
            <w:rStyle w:val="Hyperlink"/>
            <w:rFonts w:ascii="Arial" w:hAnsi="Arial" w:cs="Arial"/>
          </w:rPr>
          <w:t xml:space="preserve">Formal Invitation </w:t>
        </w:r>
        <w:proofErr w:type="gramStart"/>
        <w:r w:rsidR="00A87B75" w:rsidRPr="00A87B75">
          <w:rPr>
            <w:rStyle w:val="Hyperlink"/>
            <w:rFonts w:ascii="Arial" w:hAnsi="Arial" w:cs="Arial"/>
          </w:rPr>
          <w:t>To</w:t>
        </w:r>
        <w:proofErr w:type="gramEnd"/>
        <w:r w:rsidR="00A87B75" w:rsidRPr="00A87B75">
          <w:rPr>
            <w:rStyle w:val="Hyperlink"/>
            <w:rFonts w:ascii="Arial" w:hAnsi="Arial" w:cs="Arial"/>
          </w:rPr>
          <w:t xml:space="preserve">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51"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2"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3"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4"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5"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lastRenderedPageBreak/>
        <w:t>Utilized for emergency repair work due to essence of time.</w:t>
      </w:r>
    </w:p>
    <w:p w14:paraId="2E57A739" w14:textId="77777777" w:rsidR="00CB0208" w:rsidRDefault="00CB0208" w:rsidP="00CB0208">
      <w:pPr>
        <w:rPr>
          <w:rFonts w:ascii="Arial" w:hAnsi="Arial" w:cs="Arial"/>
        </w:rPr>
      </w:pPr>
      <w:r>
        <w:rPr>
          <w:rFonts w:ascii="Arial" w:hAnsi="Arial" w:cs="Arial"/>
        </w:rPr>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6" r:lo="rId157" r:qs="rId158" r:cs="rId159"/>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61"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2"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3"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46BAAC67"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4"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5"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6"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7"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8"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w:t>
      </w:r>
      <w:proofErr w:type="spellStart"/>
      <w:r w:rsidR="00C229AB" w:rsidRPr="007E0EF7">
        <w:rPr>
          <w:rFonts w:ascii="Arial" w:hAnsi="Arial" w:cs="Arial"/>
          <w:iCs/>
          <w:color w:val="000000"/>
        </w:rPr>
        <w:t>ServiceNow</w:t>
      </w:r>
      <w:proofErr w:type="spellEnd"/>
      <w:r w:rsidR="00C229AB" w:rsidRPr="007E0EF7">
        <w:rPr>
          <w:rFonts w:ascii="Arial" w:hAnsi="Arial" w:cs="Arial"/>
          <w:iCs/>
          <w:color w:val="000000"/>
        </w:rPr>
        <w:t>.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9"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70"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71"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2"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3"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4"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5"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6"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FA2496" w:rsidP="0028038D">
      <w:pPr>
        <w:pStyle w:val="ListParagraph"/>
        <w:numPr>
          <w:ilvl w:val="1"/>
          <w:numId w:val="30"/>
        </w:numPr>
        <w:tabs>
          <w:tab w:val="left" w:pos="5040"/>
        </w:tabs>
        <w:rPr>
          <w:rFonts w:ascii="Arial" w:hAnsi="Arial" w:cs="Arial"/>
        </w:rPr>
      </w:pPr>
      <w:hyperlink r:id="rId177"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52C14AD2" w:rsidR="00CA79EE" w:rsidRPr="003403E7" w:rsidRDefault="00FA2496" w:rsidP="0028038D">
      <w:pPr>
        <w:pStyle w:val="ListParagraph"/>
        <w:numPr>
          <w:ilvl w:val="1"/>
          <w:numId w:val="30"/>
        </w:numPr>
        <w:tabs>
          <w:tab w:val="left" w:pos="5040"/>
        </w:tabs>
        <w:rPr>
          <w:rFonts w:ascii="Arial" w:hAnsi="Arial" w:cs="Arial"/>
        </w:rPr>
      </w:pPr>
      <w:hyperlink r:id="rId178"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9" w:history="1">
        <w:r w:rsidR="00CE426E" w:rsidRPr="00FA2496">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80"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81"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2"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3"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4"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5"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6"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7" w:history="1">
        <w:r w:rsidR="00EA3E55" w:rsidRPr="009F4B45">
          <w:rPr>
            <w:rStyle w:val="Hyperlink"/>
            <w:rFonts w:ascii="Arial" w:hAnsi="Arial" w:cs="Arial"/>
          </w:rPr>
          <w:t xml:space="preserve">Department Request </w:t>
        </w:r>
        <w:proofErr w:type="gramStart"/>
        <w:r w:rsidR="00EA3E55" w:rsidRPr="009F4B45">
          <w:rPr>
            <w:rStyle w:val="Hyperlink"/>
            <w:rFonts w:ascii="Arial" w:hAnsi="Arial" w:cs="Arial"/>
          </w:rPr>
          <w:t>For</w:t>
        </w:r>
        <w:proofErr w:type="gramEnd"/>
        <w:r w:rsidR="00EA3E55" w:rsidRPr="009F4B45">
          <w:rPr>
            <w:rStyle w:val="Hyperlink"/>
            <w:rFonts w:ascii="Arial" w:hAnsi="Arial" w:cs="Arial"/>
          </w:rPr>
          <w:t xml:space="preserve">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8"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9"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90"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91"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2"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3" r:lo="rId194" r:qs="rId195" r:cs="rId196"/>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Move Coordinator is responsible for move </w:t>
      </w:r>
      <w:proofErr w:type="gramStart"/>
      <w:r w:rsidRPr="00C0567E">
        <w:rPr>
          <w:rFonts w:ascii="Arial" w:hAnsi="Arial" w:cs="Arial"/>
        </w:rPr>
        <w:t>Planning</w:t>
      </w:r>
      <w:proofErr w:type="gramEnd"/>
      <w:r w:rsidRPr="00C0567E">
        <w:rPr>
          <w:rFonts w:ascii="Arial" w:hAnsi="Arial" w:cs="Arial"/>
        </w:rPr>
        <w:t xml:space="preserve">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4DE0E25"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8" w:history="1">
        <w:r w:rsidRPr="00C0567E">
          <w:rPr>
            <w:rStyle w:val="Hyperlink"/>
            <w:rFonts w:ascii="Arial" w:hAnsi="Arial" w:cs="Arial"/>
          </w:rPr>
          <w:t xml:space="preserve">Close </w:t>
        </w:r>
        <w:proofErr w:type="gramStart"/>
        <w:r w:rsidRPr="00C0567E">
          <w:rPr>
            <w:rStyle w:val="Hyperlink"/>
            <w:rFonts w:ascii="Arial" w:hAnsi="Arial" w:cs="Arial"/>
          </w:rPr>
          <w:t>Out</w:t>
        </w:r>
        <w:proofErr w:type="gramEnd"/>
        <w:r w:rsidRPr="00C0567E">
          <w:rPr>
            <w:rStyle w:val="Hyperlink"/>
            <w:rFonts w:ascii="Arial" w:hAnsi="Arial" w:cs="Arial"/>
          </w:rPr>
          <w:t xml:space="preserve">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proofErr w:type="gramStart"/>
      <w:r>
        <w:rPr>
          <w:rFonts w:ascii="Arial" w:hAnsi="Arial" w:cs="Arial"/>
        </w:rPr>
        <w:t>:</w:t>
      </w:r>
      <w:proofErr w:type="gramEnd"/>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9"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77777777"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hyperlink r:id="rId200" w:history="1">
        <w:r w:rsidR="00C009AD" w:rsidRPr="0065213B">
          <w:rPr>
            <w:rStyle w:val="Hyperlink"/>
            <w:rFonts w:ascii="Arial" w:hAnsi="Arial" w:cs="Arial"/>
          </w:rPr>
          <w:t>service levels</w:t>
        </w:r>
      </w:hyperlink>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201"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202"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3"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4"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5"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6"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7"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proofErr w:type="gramStart"/>
      <w:r w:rsidR="005E376F">
        <w:rPr>
          <w:rFonts w:ascii="Arial" w:hAnsi="Arial" w:cs="Arial"/>
        </w:rPr>
        <w:t>soap</w:t>
      </w:r>
      <w:proofErr w:type="gramEnd"/>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8"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9"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10"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11"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12"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3"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4"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77777777"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r w:rsidRPr="007A53B6">
        <w:rPr>
          <w:rFonts w:ascii="Arial" w:hAnsi="Arial" w:cs="Arial"/>
        </w:rPr>
        <w:t>(See list of prequalified movers.</w:t>
      </w:r>
      <w:r w:rsidR="00505B9A" w:rsidRPr="007A53B6">
        <w:t xml:space="preserve"> </w:t>
      </w:r>
      <w:hyperlink r:id="rId215" w:history="1">
        <w:r w:rsidR="00D6533B" w:rsidRPr="007A53B6">
          <w:rPr>
            <w:rStyle w:val="Hyperlink"/>
            <w:rFonts w:ascii="Arial" w:hAnsi="Arial" w:cs="Arial"/>
          </w:rPr>
          <w:t>https://resourcemanagement.wustl.edu/purchasing-services/suppliers/</w:t>
        </w:r>
      </w:hyperlink>
      <w:r w:rsidR="00505B9A">
        <w:rPr>
          <w:rFonts w:ascii="Arial" w:hAnsi="Arial" w:cs="Arial"/>
          <w:b/>
        </w:rPr>
        <w:t>)</w:t>
      </w:r>
      <w:r>
        <w:rPr>
          <w:rFonts w:ascii="Arial" w:hAnsi="Arial" w:cs="Arial"/>
        </w:rPr>
        <w:t xml:space="preserve">  (</w:t>
      </w:r>
      <w:r w:rsidR="00D7774B">
        <w:rPr>
          <w:rFonts w:ascii="Arial" w:hAnsi="Arial" w:cs="Arial"/>
        </w:rPr>
        <w:t>Senior Resource Management Liaison</w:t>
      </w:r>
      <w:r>
        <w:rPr>
          <w:rFonts w:ascii="Arial" w:hAnsi="Arial" w:cs="Arial"/>
        </w:rPr>
        <w:t xml:space="preserve"> is the present Contract Liaison for movers in </w:t>
      </w:r>
      <w:r w:rsidR="00D7774B">
        <w:rPr>
          <w:rFonts w:ascii="Arial" w:hAnsi="Arial" w:cs="Arial"/>
        </w:rPr>
        <w:t>Resource Management</w:t>
      </w:r>
      <w:r>
        <w:rPr>
          <w:rFonts w:ascii="Arial" w:hAnsi="Arial" w:cs="Arial"/>
        </w:rPr>
        <w:t>.)  Depending on the size of the move, bids will need to be received for moving services.  (See bidding p</w:t>
      </w:r>
      <w:r w:rsidR="00BC1A42">
        <w:rPr>
          <w:rFonts w:ascii="Arial" w:hAnsi="Arial" w:cs="Arial"/>
        </w:rPr>
        <w:t>olicy</w:t>
      </w:r>
      <w:r w:rsidR="00BC1A42" w:rsidRPr="00BC1A42">
        <w:t xml:space="preserve"> </w:t>
      </w:r>
      <w:hyperlink r:id="rId216" w:history="1">
        <w:r w:rsidR="00D6533B">
          <w:rPr>
            <w:rStyle w:val="Hyperlink"/>
            <w:rFonts w:ascii="Arial" w:hAnsi="Arial" w:cs="Arial"/>
          </w:rPr>
          <w:t>https://resourcemanagement.wustl.edu/purchasing-services/</w:t>
        </w:r>
      </w:hyperlink>
      <w:r w:rsidRPr="00BC1A42">
        <w:rPr>
          <w:rFonts w:ascii="Arial" w:hAnsi="Arial" w:cs="Arial"/>
        </w:rPr>
        <w:t>)</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77777777"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ment will need specialty movers </w:t>
      </w:r>
      <w:r w:rsidR="00183A6D">
        <w:rPr>
          <w:rFonts w:ascii="Arial" w:hAnsi="Arial" w:cs="Arial"/>
        </w:rPr>
        <w:t>(</w:t>
      </w:r>
      <w:hyperlink r:id="rId217" w:history="1">
        <w:r w:rsidR="00D6533B">
          <w:rPr>
            <w:rStyle w:val="Hyperlink"/>
            <w:rFonts w:ascii="Arial" w:hAnsi="Arial" w:cs="Arial"/>
          </w:rPr>
          <w:t>https://resourcemanagement.wustl.edu/purchasing-services/suppliers/</w:t>
        </w:r>
      </w:hyperlink>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w:t>
      </w:r>
      <w:r>
        <w:rPr>
          <w:rFonts w:ascii="Arial" w:hAnsi="Arial" w:cs="Arial"/>
        </w:rPr>
        <w:lastRenderedPageBreak/>
        <w:t xml:space="preserve">microscopes, mass spectrometers, centrifuges, ophthalmic equipment, radiological equipment and other such items.  Usually, for these movers, the department will already have a relationship and would be the appropriate ones to solicit a quote for the moving service.  These 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8"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9"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20"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w:t>
      </w:r>
      <w:r w:rsidR="003E0D19">
        <w:rPr>
          <w:rFonts w:ascii="Arial" w:hAnsi="Arial" w:cs="Arial"/>
        </w:rPr>
        <w:lastRenderedPageBreak/>
        <w:t>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77777777"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purchasing such items</w:t>
      </w:r>
      <w:r w:rsidR="00D1055A">
        <w:rPr>
          <w:rFonts w:ascii="Arial" w:hAnsi="Arial" w:cs="Arial"/>
        </w:rPr>
        <w:t xml:space="preserve"> </w:t>
      </w:r>
      <w:hyperlink r:id="rId221" w:history="1">
        <w:r w:rsidR="007A53B6" w:rsidRPr="007A53B6">
          <w:rPr>
            <w:rStyle w:val="Hyperlink"/>
            <w:rFonts w:ascii="Arial" w:hAnsi="Arial" w:cs="Arial"/>
          </w:rPr>
          <w:t>https://resourcemanagement.wustl.edu/purchasing-services/suppliers/</w:t>
        </w:r>
      </w:hyperlink>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22"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The low voltage subcontractor is to prepare “as-</w:t>
      </w:r>
      <w:proofErr w:type="spellStart"/>
      <w:r w:rsidR="003E0D19">
        <w:rPr>
          <w:rFonts w:ascii="Arial" w:hAnsi="Arial" w:cs="Arial"/>
        </w:rPr>
        <w:t>builts</w:t>
      </w:r>
      <w:proofErr w:type="spellEnd"/>
      <w:r w:rsidR="003E0D19">
        <w:rPr>
          <w:rFonts w:ascii="Arial" w:hAnsi="Arial" w:cs="Arial"/>
        </w:rPr>
        <w:t xml:space="preserve">”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w:t>
      </w:r>
      <w:r w:rsidR="003E0D19">
        <w:rPr>
          <w:rFonts w:ascii="Arial" w:hAnsi="Arial" w:cs="Arial"/>
        </w:rPr>
        <w:lastRenderedPageBreak/>
        <w:t xml:space="preserve">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23"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lastRenderedPageBreak/>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24"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5"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77777777"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6"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7"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5C466650"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8"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9"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30"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31"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w:t>
      </w:r>
      <w:r w:rsidR="00D168EC">
        <w:rPr>
          <w:rFonts w:ascii="Arial" w:hAnsi="Arial" w:cs="Arial"/>
        </w:rPr>
        <w:lastRenderedPageBreak/>
        <w:t>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32"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cility or area may be occupied and the 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77777777" w:rsidR="003E0D19" w:rsidRPr="00134753" w:rsidRDefault="00FA2496" w:rsidP="0028038D">
      <w:pPr>
        <w:pStyle w:val="ListParagraph"/>
        <w:numPr>
          <w:ilvl w:val="0"/>
          <w:numId w:val="28"/>
        </w:numPr>
        <w:tabs>
          <w:tab w:val="left" w:pos="5040"/>
        </w:tabs>
        <w:jc w:val="both"/>
        <w:rPr>
          <w:rFonts w:ascii="Arial" w:hAnsi="Arial" w:cs="Arial"/>
        </w:rPr>
      </w:pPr>
      <w:hyperlink r:id="rId233" w:history="1">
        <w:r w:rsidR="00134753" w:rsidRPr="00134753">
          <w:rPr>
            <w:rStyle w:val="Hyperlink"/>
            <w:rFonts w:ascii="Arial" w:hAnsi="Arial" w:cs="Arial"/>
          </w:rPr>
          <w:t>Close Out Checklist</w:t>
        </w:r>
      </w:hyperlink>
    </w:p>
    <w:p w14:paraId="0717AF3C" w14:textId="4A73DDFF" w:rsidR="003E0D19" w:rsidRPr="005251EF" w:rsidRDefault="00FA2496" w:rsidP="0028038D">
      <w:pPr>
        <w:pStyle w:val="ListParagraph"/>
        <w:numPr>
          <w:ilvl w:val="0"/>
          <w:numId w:val="28"/>
        </w:numPr>
        <w:tabs>
          <w:tab w:val="left" w:pos="5040"/>
        </w:tabs>
        <w:rPr>
          <w:rStyle w:val="Hyperlink"/>
          <w:rFonts w:ascii="Arial" w:hAnsi="Arial" w:cs="Arial"/>
          <w:color w:val="auto"/>
          <w:u w:val="none"/>
        </w:rPr>
      </w:pPr>
      <w:hyperlink r:id="rId234"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5" w:history="1">
        <w:r w:rsidR="005251EF" w:rsidRPr="005251EF">
          <w:rPr>
            <w:rStyle w:val="Hyperlink"/>
            <w:rFonts w:ascii="Arial" w:hAnsi="Arial" w:cs="Arial"/>
          </w:rPr>
          <w:t>Professional Services Evaluation</w:t>
        </w:r>
      </w:hyperlink>
    </w:p>
    <w:p w14:paraId="5D2C62A1" w14:textId="2BBB58A9" w:rsidR="005251EF" w:rsidRPr="005251EF" w:rsidRDefault="00FA2496" w:rsidP="0028038D">
      <w:pPr>
        <w:pStyle w:val="ListParagraph"/>
        <w:numPr>
          <w:ilvl w:val="0"/>
          <w:numId w:val="28"/>
        </w:numPr>
        <w:tabs>
          <w:tab w:val="left" w:pos="5040"/>
        </w:tabs>
        <w:rPr>
          <w:rStyle w:val="Hyperlink"/>
          <w:rFonts w:ascii="Arial" w:hAnsi="Arial" w:cs="Arial"/>
          <w:color w:val="auto"/>
          <w:u w:val="none"/>
        </w:rPr>
      </w:pPr>
      <w:hyperlink r:id="rId236"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77777777" w:rsidR="00825969" w:rsidRPr="00825969" w:rsidRDefault="00FA2496" w:rsidP="0028038D">
      <w:pPr>
        <w:pStyle w:val="ListParagraph"/>
        <w:numPr>
          <w:ilvl w:val="0"/>
          <w:numId w:val="28"/>
        </w:numPr>
        <w:tabs>
          <w:tab w:val="left" w:pos="5040"/>
        </w:tabs>
        <w:rPr>
          <w:rStyle w:val="Hyperlink"/>
          <w:rFonts w:ascii="Arial" w:hAnsi="Arial" w:cs="Arial"/>
          <w:color w:val="auto"/>
          <w:u w:val="none"/>
        </w:rPr>
      </w:pPr>
      <w:hyperlink r:id="rId237"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lastRenderedPageBreak/>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t>Project Checklists</w:t>
      </w:r>
      <w:bookmarkEnd w:id="126"/>
    </w:p>
    <w:p w14:paraId="370EA43A" w14:textId="7777777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8" w:history="1">
        <w:proofErr w:type="gramStart"/>
        <w:r w:rsidR="00022B36">
          <w:rPr>
            <w:rStyle w:val="Hyperlink"/>
            <w:rFonts w:ascii="Arial" w:hAnsi="Arial" w:cs="Arial"/>
          </w:rPr>
          <w:t>Close</w:t>
        </w:r>
      </w:hyperlink>
      <w:r w:rsidR="00022B36">
        <w:rPr>
          <w:rStyle w:val="Hyperlink"/>
          <w:rFonts w:ascii="Arial" w:hAnsi="Arial" w:cs="Arial"/>
        </w:rPr>
        <w:t xml:space="preserve"> Out </w:t>
      </w:r>
      <w:hyperlink r:id="rId239" w:history="1">
        <w:r w:rsidR="00022B36" w:rsidRPr="00022B36">
          <w:rPr>
            <w:rStyle w:val="Hyperlink"/>
            <w:rFonts w:ascii="Arial" w:hAnsi="Arial" w:cs="Arial"/>
          </w:rPr>
          <w:t>Checklist</w:t>
        </w:r>
        <w:proofErr w:type="gramEnd"/>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w:t>
      </w:r>
      <w:proofErr w:type="gramStart"/>
      <w:r w:rsidR="00764E6D">
        <w:rPr>
          <w:rFonts w:ascii="Arial" w:hAnsi="Arial" w:cs="Arial"/>
        </w:rPr>
        <w:t>O</w:t>
      </w:r>
      <w:r w:rsidRPr="00757036">
        <w:rPr>
          <w:rFonts w:ascii="Arial" w:hAnsi="Arial" w:cs="Arial"/>
        </w:rPr>
        <w:t>ut</w:t>
      </w:r>
      <w:proofErr w:type="gramEnd"/>
      <w:r w:rsidRPr="00757036">
        <w:rPr>
          <w:rFonts w:ascii="Arial" w:hAnsi="Arial" w:cs="Arial"/>
        </w:rPr>
        <w:t xml:space="preserve">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40"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41"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lastRenderedPageBreak/>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42"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43"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44"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lastRenderedPageBreak/>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5"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FA2496" w:rsidP="00AC1EA0">
      <w:pPr>
        <w:numPr>
          <w:ilvl w:val="0"/>
          <w:numId w:val="9"/>
        </w:numPr>
        <w:contextualSpacing/>
        <w:rPr>
          <w:rFonts w:ascii="Arial" w:hAnsi="Arial" w:cs="Arial"/>
          <w:b/>
        </w:rPr>
      </w:pPr>
      <w:hyperlink r:id="rId246"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7"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8"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FA2496" w:rsidP="00AC1EA0">
      <w:pPr>
        <w:numPr>
          <w:ilvl w:val="0"/>
          <w:numId w:val="11"/>
        </w:numPr>
        <w:contextualSpacing/>
        <w:rPr>
          <w:rFonts w:ascii="Arial" w:hAnsi="Arial" w:cs="Arial"/>
          <w:b/>
        </w:rPr>
      </w:pPr>
      <w:hyperlink r:id="rId249"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50"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51"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FA2496" w:rsidP="00AC1EA0">
      <w:pPr>
        <w:pStyle w:val="ListParagraph"/>
        <w:numPr>
          <w:ilvl w:val="0"/>
          <w:numId w:val="13"/>
        </w:numPr>
        <w:rPr>
          <w:rFonts w:ascii="Arial" w:hAnsi="Arial" w:cs="Arial"/>
          <w:b/>
        </w:rPr>
      </w:pPr>
      <w:hyperlink r:id="rId252"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w:t>
            </w:r>
            <w:proofErr w:type="gramStart"/>
            <w:r>
              <w:rPr>
                <w:rFonts w:ascii="Calibri" w:hAnsi="Calibri" w:cs="Calibri"/>
                <w:color w:val="000000"/>
                <w:sz w:val="22"/>
                <w:szCs w:val="22"/>
              </w:rPr>
              <w:t>..</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lastRenderedPageBreak/>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Stueber,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Sobo,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John Brauer, Senior Project Manager</w:t>
      </w:r>
    </w:p>
    <w:p w14:paraId="343B3CCE" w14:textId="77777777" w:rsidR="004B3D5F" w:rsidRDefault="004B3D5F" w:rsidP="004B3D5F">
      <w:pPr>
        <w:tabs>
          <w:tab w:val="left" w:pos="5040"/>
        </w:tabs>
        <w:rPr>
          <w:rFonts w:ascii="Arial" w:hAnsi="Arial" w:cs="Arial"/>
        </w:rPr>
      </w:pPr>
      <w:r>
        <w:rPr>
          <w:rFonts w:ascii="Arial" w:hAnsi="Arial" w:cs="Arial"/>
        </w:rPr>
        <w:t>Paul Duell,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w:t>
      </w:r>
      <w:proofErr w:type="spellStart"/>
      <w:r>
        <w:rPr>
          <w:rFonts w:ascii="Arial" w:hAnsi="Arial" w:cs="Arial"/>
        </w:rPr>
        <w:t>Gubin</w:t>
      </w:r>
      <w:proofErr w:type="spellEnd"/>
      <w:r>
        <w:rPr>
          <w:rFonts w:ascii="Arial" w:hAnsi="Arial" w:cs="Arial"/>
        </w:rPr>
        <w:t xml:space="preserve">,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Cheryl Kilwin,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53"/>
      <w:footerReference w:type="default" r:id="rId254"/>
      <w:headerReference w:type="first" r:id="rId255"/>
      <w:footerReference w:type="first" r:id="rId256"/>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01C2A" w14:textId="77777777" w:rsidR="00770A8C" w:rsidRDefault="00770A8C">
      <w:r>
        <w:separator/>
      </w:r>
    </w:p>
  </w:endnote>
  <w:endnote w:type="continuationSeparator" w:id="0">
    <w:p w14:paraId="43C59B3E" w14:textId="77777777" w:rsidR="00770A8C" w:rsidRDefault="00770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7422179D"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FA2496">
      <w:rPr>
        <w:rStyle w:val="PageNumber"/>
        <w:rFonts w:ascii="Arial" w:hAnsi="Arial" w:cs="Arial"/>
        <w:noProof/>
      </w:rPr>
      <w:t>15</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F10259" w:rsidRPr="00D85B58" w:rsidRDefault="00F10259"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76A9C446" w:rsidR="00F10259" w:rsidRPr="00862C69" w:rsidRDefault="00F10259"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FA2496">
      <w:rPr>
        <w:rStyle w:val="PageNumber"/>
        <w:rFonts w:ascii="Arial" w:hAnsi="Arial" w:cs="Arial"/>
        <w:noProof/>
      </w:rPr>
      <w:t>21</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F10259" w:rsidRPr="00D85B58" w:rsidRDefault="00F10259"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0A5FF" w14:textId="77777777" w:rsidR="00770A8C" w:rsidRDefault="00770A8C">
      <w:r>
        <w:separator/>
      </w:r>
    </w:p>
  </w:footnote>
  <w:footnote w:type="continuationSeparator" w:id="0">
    <w:p w14:paraId="3DDF9B43" w14:textId="77777777" w:rsidR="00770A8C" w:rsidRDefault="00770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F10259" w:rsidRDefault="00F10259">
    <w:pPr>
      <w:pStyle w:val="Header"/>
      <w:jc w:val="right"/>
    </w:pPr>
  </w:p>
  <w:p w14:paraId="68DDB123" w14:textId="77777777" w:rsidR="00F10259" w:rsidRDefault="00F10259"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F10259" w:rsidRDefault="00F10259">
    <w:pPr>
      <w:pStyle w:val="Header"/>
      <w:jc w:val="right"/>
    </w:pPr>
  </w:p>
  <w:p w14:paraId="118FD501" w14:textId="77777777" w:rsidR="00F10259" w:rsidRDefault="00F10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F10259" w:rsidRDefault="00F10259">
    <w:pPr>
      <w:pStyle w:val="Header"/>
      <w:jc w:val="right"/>
    </w:pPr>
  </w:p>
  <w:p w14:paraId="4C0BC14A" w14:textId="77777777" w:rsidR="00F10259" w:rsidRDefault="00F10259"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F10259" w:rsidRDefault="00F10259">
    <w:pPr>
      <w:pStyle w:val="Header"/>
      <w:jc w:val="right"/>
    </w:pPr>
  </w:p>
  <w:p w14:paraId="3A8E2FBF" w14:textId="77777777" w:rsidR="00F10259" w:rsidRDefault="00F10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0C52"/>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496"/>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roject-Manager-Program-of-Requirements-PMPOR.docx"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resourcemanagement.wustl.edu/ps/Pages/Policies-and-Procedures.aspx" TargetMode="External"/><Relationship Id="rId138" Type="http://schemas.openxmlformats.org/officeDocument/2006/relationships/hyperlink" Target="https://facilities.med.wustl.edu/planning-construction/project-delivery/project-delivery-tools-and-references/formal-invitation-to-bid/" TargetMode="External"/><Relationship Id="rId159" Type="http://schemas.openxmlformats.org/officeDocument/2006/relationships/diagramColors" Target="diagrams/colors6.xml"/><Relationship Id="rId170" Type="http://schemas.openxmlformats.org/officeDocument/2006/relationships/hyperlink" Target="https://facilities.med.wustl.edu/wp-content/uploads/2020/01/Infection-Control-Risk-Assessment-BJC.xlsx" TargetMode="External"/><Relationship Id="rId191" Type="http://schemas.openxmlformats.org/officeDocument/2006/relationships/hyperlink" Target="https://facilities.med.wustl.edu/wp-content/uploads/2015/02/Application-and-Certification-for-Payment.xls" TargetMode="External"/><Relationship Id="rId205" Type="http://schemas.openxmlformats.org/officeDocument/2006/relationships/hyperlink" Target="http://facilities.med.wustl.edu/wp-content/uploads/2015/02/ICRA-Bleach-Protocol.pdf" TargetMode="External"/><Relationship Id="rId226" Type="http://schemas.openxmlformats.org/officeDocument/2006/relationships/hyperlink" Target="https://facilities.med.wustl.edu/wp-content/uploads/2020/02/Lab-Closure-Guidelines.pdf" TargetMode="External"/><Relationship Id="rId247" Type="http://schemas.openxmlformats.org/officeDocument/2006/relationships/hyperlink" Target="https://facilities.med.wustl.edu/wp-content/uploads/2022/05/Contracts-Procedures.pdf" TargetMode="External"/><Relationship Id="rId107" Type="http://schemas.openxmlformats.org/officeDocument/2006/relationships/hyperlink" Target="https://facilities.med.wustl.edu/wp-content/uploads/2022/05/Project-Kick-Off-Agenda.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Project-Manager-Program-of-Requirements-PMPOR.docx" TargetMode="External"/><Relationship Id="rId128" Type="http://schemas.openxmlformats.org/officeDocument/2006/relationships/hyperlink" Target="https://facilities.med.wustl.edu/wp-content/uploads/2015/02/Drawing-Review-Checklist-1.doc" TargetMode="External"/><Relationship Id="rId149" Type="http://schemas.openxmlformats.org/officeDocument/2006/relationships/hyperlink" Target="https://facilities.med.wustl.edu/wp-content/uploads/2021/09/Continuing-Services-Agreement.pdf"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Pre-Submittal-Agenda.docx" TargetMode="External"/><Relationship Id="rId160" Type="http://schemas.microsoft.com/office/2007/relationships/diagramDrawing" Target="diagrams/drawing6.xml"/><Relationship Id="rId181" Type="http://schemas.openxmlformats.org/officeDocument/2006/relationships/hyperlink" Target="https://facilities.med.wustl.edu/wp-content/uploads/2015/02/Owner-Provided-Services-Responsibility-Matrix.xlsx" TargetMode="External"/><Relationship Id="rId216" Type="http://schemas.openxmlformats.org/officeDocument/2006/relationships/hyperlink" Target="https://resourcemanagement.wustl.edu/purchasing-services/" TargetMode="External"/><Relationship Id="rId237" Type="http://schemas.openxmlformats.org/officeDocument/2006/relationships/hyperlink" Target="https://facilities.med.wustl.edu/wp-content/uploads/2020/02/Space-Utilization-Form.xlsx" TargetMode="External"/><Relationship Id="rId258" Type="http://schemas.openxmlformats.org/officeDocument/2006/relationships/theme" Target="theme/theme1.xm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facilities.med.wustl.edu/planning-construction/design-standards/" TargetMode="External"/><Relationship Id="rId139" Type="http://schemas.openxmlformats.org/officeDocument/2006/relationships/hyperlink" Target="https://facilities.med.wustl.edu/wp-content/uploads/2015/02/General-Conditions-Matrix.docx" TargetMode="External"/><Relationship Id="rId85" Type="http://schemas.openxmlformats.org/officeDocument/2006/relationships/hyperlink" Target="http://facilities.med.wustl.edu/wp-content/uploads/2015/02/Architects-Engineers-for-Project-Selection-Danforth-and-WUSM.pdf" TargetMode="External"/><Relationship Id="rId150" Type="http://schemas.openxmlformats.org/officeDocument/2006/relationships/hyperlink" Target="https://facilities.med.wustl.edu/project-delivery-tools-and-references/formal-invitation-to-bid/" TargetMode="External"/><Relationship Id="rId171" Type="http://schemas.openxmlformats.org/officeDocument/2006/relationships/hyperlink" Target="https://facilities.med.wustl.edu/wp-content/uploads/2020/01/Infection-Control-Risk-Assessment-WUSM.xlsx" TargetMode="External"/><Relationship Id="rId192" Type="http://schemas.openxmlformats.org/officeDocument/2006/relationships/hyperlink" Target="https://facilities.med.wustl.edu/wp-content/uploads/2015/02/Certificate-of-Substantial-Completion-Standard-form.doc" TargetMode="External"/><Relationship Id="rId206" Type="http://schemas.openxmlformats.org/officeDocument/2006/relationships/hyperlink" Target="mailto:protectiveservices@wusm.wustl.edu" TargetMode="External"/><Relationship Id="rId227" Type="http://schemas.openxmlformats.org/officeDocument/2006/relationships/hyperlink" Target="https://facilities.med.wustl.edu/wp-content/uploads/2015/02/Lab-Closure-Checklist.xlsx" TargetMode="External"/><Relationship Id="rId248" Type="http://schemas.openxmlformats.org/officeDocument/2006/relationships/hyperlink" Target="https://facilities.med.wustl.edu/wp-content/uploads/2022/05/Sole-Source-Form.pdf" TargetMode="Externa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Meeting-Minutes-Template.docx" TargetMode="External"/><Relationship Id="rId129" Type="http://schemas.openxmlformats.org/officeDocument/2006/relationships/hyperlink" Target="https://facilities.med.wustl.edu/wp-content/uploads/2022/05/Transmittal-Cover-Template.docx"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15/02/Project-Schedule-Example.mpp" TargetMode="External"/><Relationship Id="rId75" Type="http://schemas.openxmlformats.org/officeDocument/2006/relationships/hyperlink" Target="https://facilities.med.wustl.edu/wp-content/uploads/2022/05/Estimate-Letter-Guidelines.docx" TargetMode="External"/><Relationship Id="rId91" Type="http://schemas.openxmlformats.org/officeDocument/2006/relationships/hyperlink" Target="https://facilities.med.wustl.edu/wp-content/uploads/2022/05/Contracts-Procedures.pdf" TargetMode="External"/><Relationship Id="rId96" Type="http://schemas.openxmlformats.org/officeDocument/2006/relationships/hyperlink" Target="https://facilities.med.wustl.edu/wp-content/uploads/2022/05/Recommendation-Memo-Design-Team.docx" TargetMode="External"/><Relationship Id="rId140" Type="http://schemas.openxmlformats.org/officeDocument/2006/relationships/hyperlink" Target="http://facilities.med.wustl.edu/planning-construction/design-standards/" TargetMode="External"/><Relationship Id="rId145" Type="http://schemas.openxmlformats.org/officeDocument/2006/relationships/hyperlink" Target="https://facilities.med.wustl.edu/wp-content/uploads/2018/04/Contracts-Checklist.xlsx" TargetMode="External"/><Relationship Id="rId161" Type="http://schemas.openxmlformats.org/officeDocument/2006/relationships/hyperlink" Target="http://facilities.med.wustl.edu/wp-content/uploads/2015/02/Project-Manager-Job-Description2.pdf" TargetMode="External"/><Relationship Id="rId166" Type="http://schemas.openxmlformats.org/officeDocument/2006/relationships/hyperlink" Target="https://facilities.med.wustl.edu/wp-content/uploads/2022/05/Hot-Work-Quick-List.pdf" TargetMode="External"/><Relationship Id="rId182" Type="http://schemas.openxmlformats.org/officeDocument/2006/relationships/hyperlink" Target="http://www.uh.edu/plantops/forms/project-delivery/Change_Order_Form.pdf" TargetMode="External"/><Relationship Id="rId187" Type="http://schemas.openxmlformats.org/officeDocument/2006/relationships/hyperlink" Target="https://facilities.med.wustl.edu/wp-content/uploads/2022/05/Department-Request-for-Change-to-Project.docx" TargetMode="External"/><Relationship Id="rId217" Type="http://schemas.openxmlformats.org/officeDocument/2006/relationships/hyperlink" Target="https://resourcemanagement.wustl.edu/purchasing-services/supplier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facilities.med.wustl.edu/wp-content/uploads/2015/02/Laboratory-Equipment-Schedule-Form.xlsx"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s://facilities.med.wustl.edu/wp-content/uploads/2018/01/Close-Out-Checklist.xlsx" TargetMode="External"/><Relationship Id="rId254" Type="http://schemas.openxmlformats.org/officeDocument/2006/relationships/footer" Target="footer3.xm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facilities.med.wustl.edu/wp-content/uploads/2015/02/Monthly-Report-Template-Projects-Over-2M.xls" TargetMode="External"/><Relationship Id="rId119" Type="http://schemas.openxmlformats.org/officeDocument/2006/relationships/hyperlink" Target="https://facilities.med.wustl.edu/wp-content/uploads/2022/05/Planning-Program-of-Requirements-PPOR.xls"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microsoft.com/office/2007/relationships/diagramDrawing" Target="diagrams/drawing3.xml"/><Relationship Id="rId86" Type="http://schemas.openxmlformats.org/officeDocument/2006/relationships/hyperlink" Target="https://facilities.med.wustl.edu/wp-content/uploads/2020/02/Architect-Engineer-Fee-Form.xlsx" TargetMode="External"/><Relationship Id="rId130" Type="http://schemas.openxmlformats.org/officeDocument/2006/relationships/hyperlink" Target="https://facilities.med.wustl.edu/wp-content/uploads/2022/05/Transmittal-Cover-Template.docx" TargetMode="External"/><Relationship Id="rId135" Type="http://schemas.openxmlformats.org/officeDocument/2006/relationships/diagramQuickStyle" Target="diagrams/quickStyle5.xml"/><Relationship Id="rId151" Type="http://schemas.openxmlformats.org/officeDocument/2006/relationships/hyperlink" Target="https://facilities.med.wustl.edu/wp-content/uploads/2018/04/Contracts-Checklist.xlsx" TargetMode="External"/><Relationship Id="rId156" Type="http://schemas.openxmlformats.org/officeDocument/2006/relationships/diagramData" Target="diagrams/data6.xml"/><Relationship Id="rId177" Type="http://schemas.openxmlformats.org/officeDocument/2006/relationships/hyperlink" Target="https://facilities.med.wustl.edu/wp-content/uploads/2022/05/Custodial-Process-for-Renovations-and-New-Construction-3.22.22-1.pdf" TargetMode="External"/><Relationship Id="rId198" Type="http://schemas.openxmlformats.org/officeDocument/2006/relationships/hyperlink" Target="https://facilities.med.wustl.edu/wp-content/uploads/2018/01/Close-Out-Checklist.xlsx" TargetMode="External"/><Relationship Id="rId172" Type="http://schemas.openxmlformats.org/officeDocument/2006/relationships/hyperlink" Target="http://facilities.med.wustl.edu/wp-content/uploads/2015/02/ICRA-Bleach-Protocol.pdf" TargetMode="External"/><Relationship Id="rId193" Type="http://schemas.openxmlformats.org/officeDocument/2006/relationships/diagramData" Target="diagrams/data7.xml"/><Relationship Id="rId202" Type="http://schemas.openxmlformats.org/officeDocument/2006/relationships/hyperlink" Target="https://facilities.med.wustl.edu/wp-content/uploads/2015/02/Move-Checklist1.xlsx" TargetMode="External"/><Relationship Id="rId207" Type="http://schemas.openxmlformats.org/officeDocument/2006/relationships/hyperlink" Target="https://facilities.med.wustl.edu/wp-content/uploads/2021/03/Core-and-Key-Process-for-Renovations.rtf" TargetMode="External"/><Relationship Id="rId223" Type="http://schemas.openxmlformats.org/officeDocument/2006/relationships/hyperlink" Target="https://facilities.med.wustl.edu/wp-content/uploads/2015/02/Equipment-Schedule-Form.xls" TargetMode="External"/><Relationship Id="rId228" Type="http://schemas.openxmlformats.org/officeDocument/2006/relationships/hyperlink" Target="https://facilities.med.wustl.edu/wp-content/uploads/2022/05/Transmittal-Cover-Template.docx" TargetMode="External"/><Relationship Id="rId244" Type="http://schemas.openxmlformats.org/officeDocument/2006/relationships/hyperlink" Target="https://facilities.med.wustl.edu/wp-content/uploads/2022/05/Project-Delivery-Manual-Documents-Guidelines.pdf" TargetMode="External"/><Relationship Id="rId249" Type="http://schemas.openxmlformats.org/officeDocument/2006/relationships/hyperlink" Target="https://facilities.med.wustl.edu/wp-content/uploads/2022/05/Project-Approval-Process.pdf" TargetMode="Externa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wusmspacerequest.wusm.wustl.edu/_layouts/FormServer.aspx?XsnLocation=http://wusmspacerequest.wusm.wustl.edu/ProjectIntake.xsn&amp;OpenIn=browser"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wusmspacerequest.wusm.wustl.edu/_layouts/FormServer.aspx?XsnLocation=http://wusmspacerequest.wusm.wustl.edu/ProjectIntake.xsn&amp;OpenIn=browser"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hyperlink" Target="https://facilities.med.wustl.edu/wp-content/uploads/2022/05/Estimate-Letter-Template.docx" TargetMode="External"/><Relationship Id="rId97" Type="http://schemas.openxmlformats.org/officeDocument/2006/relationships/hyperlink" Target="https://facilities.med.wustl.edu/wp-content/uploads/2022/05/Interview-Score-Sheet.xlsx" TargetMode="External"/><Relationship Id="rId104" Type="http://schemas.openxmlformats.org/officeDocument/2006/relationships/diagramQuickStyle" Target="diagrams/quickStyle4.xml"/><Relationship Id="rId120" Type="http://schemas.openxmlformats.org/officeDocument/2006/relationships/hyperlink" Target="https://facilities.med.wustl.edu/wp-content/uploads/2014/10/Design-and-AV-Guidelines.pdf" TargetMode="External"/><Relationship Id="rId125" Type="http://schemas.openxmlformats.org/officeDocument/2006/relationships/hyperlink" Target="https://facilities.med.wustl.edu/wp-content/uploads/2015/02/Equipment-Schedule-Form.xls"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facilities.med.wustl.edu/wp-content/uploads/2015/02/Insurance-Limits-for-Contractors.pdf" TargetMode="External"/><Relationship Id="rId167" Type="http://schemas.openxmlformats.org/officeDocument/2006/relationships/hyperlink" Target="http://facilities.med.wustl.edu/wp-content/uploads/2015/02/Used-Lamp-Disposal-Policy.pdf" TargetMode="External"/><Relationship Id="rId188" Type="http://schemas.openxmlformats.org/officeDocument/2006/relationships/hyperlink" Target="https://facilities.med.wustl.edu/wp-content/uploads/2021/11/PCO-Reason-Terms-2.xls"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Long-Version.docx" TargetMode="External"/><Relationship Id="rId92" Type="http://schemas.openxmlformats.org/officeDocument/2006/relationships/hyperlink" Target="file:///G:\Shared\Project%20Delivery%20Manual\Step%201\Architect%20&amp;%20Engineer%20Listing%20and%20Evaluations.xls" TargetMode="External"/><Relationship Id="rId162" Type="http://schemas.openxmlformats.org/officeDocument/2006/relationships/hyperlink" Target="http://facilities.med.wustl.edu/wp-content/uploads/2015/02/Project-Manager-Planner-Job-Description.pdf"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5/02/Equipment-Schedule-Form.xls" TargetMode="External"/><Relationship Id="rId218" Type="http://schemas.openxmlformats.org/officeDocument/2006/relationships/hyperlink" Target="https://facilities.med.wustl.edu/wp-content/uploads/2018/04/Contracts-Checklist.xlsx" TargetMode="External"/><Relationship Id="rId234" Type="http://schemas.openxmlformats.org/officeDocument/2006/relationships/hyperlink" Target="https://facilities.med.wustl.edu/wp-content/uploads/2022/05/Project-Survey-Guidelines.docx" TargetMode="External"/><Relationship Id="rId239" Type="http://schemas.openxmlformats.org/officeDocument/2006/relationships/hyperlink" Target="https://facilities.med.wustl.edu/wp-content/uploads/2015/02/Close-Out-Checklist.xlsx"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yperlink" Target="https://facilities.med.wustl.edu/wp-content/uploads/2022/05/Paying-Contract-Progress-Payments.docx" TargetMode="External"/><Relationship Id="rId255"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file:///G:\Shared\Project%20Delivery%20Manual\Step%201\Architect%20&amp;%20Engineer%20Listing%20and%20Evaluations.xls" TargetMode="External"/><Relationship Id="rId110" Type="http://schemas.openxmlformats.org/officeDocument/2006/relationships/hyperlink" Target="https://facilities.med.wustl.edu/wp-content/uploads/2022/05/Site-Logistics-Checklist.docx" TargetMode="External"/><Relationship Id="rId115" Type="http://schemas.openxmlformats.org/officeDocument/2006/relationships/hyperlink" Target="http://facilities.med.wustl.edu/wp-content/uploads/2015/02/Project-Reporting-Template-for-Capital-Projects-under-2M.docx" TargetMode="External"/><Relationship Id="rId131" Type="http://schemas.openxmlformats.org/officeDocument/2006/relationships/hyperlink" Target="https://facilities.med.wustl.edu/wp-content/uploads/2021/09/Economic-Inclusion-Report-Template.pdf" TargetMode="External"/><Relationship Id="rId136" Type="http://schemas.openxmlformats.org/officeDocument/2006/relationships/diagramColors" Target="diagrams/colors5.xml"/><Relationship Id="rId157" Type="http://schemas.openxmlformats.org/officeDocument/2006/relationships/diagramLayout" Target="diagrams/layout6.xml"/><Relationship Id="rId178" Type="http://schemas.openxmlformats.org/officeDocument/2006/relationships/hyperlink" Target="https://facilities.med.wustl.edu/wp-content/uploads/2022/05/Planned-and-Emergency-Outage-Guidelines.pdf" TargetMode="External"/><Relationship Id="rId61" Type="http://schemas.openxmlformats.org/officeDocument/2006/relationships/hyperlink" Target="https://it.wustl.edu/services/infrastructure/" TargetMode="External"/><Relationship Id="rId82" Type="http://schemas.openxmlformats.org/officeDocument/2006/relationships/hyperlink" Target="https://facilities.med.wustl.edu/wp-content/uploads/2020/02/Architect-Engineer-Fee-Form.xlsx" TargetMode="External"/><Relationship Id="rId152" Type="http://schemas.openxmlformats.org/officeDocument/2006/relationships/hyperlink" Target="https://facilities.med.wustl.edu/wp-content/uploads/2022/05/Sole-Source-Form.pdf" TargetMode="External"/><Relationship Id="rId173" Type="http://schemas.openxmlformats.org/officeDocument/2006/relationships/hyperlink" Target="https://facilities.med.wustl.edu/wp-content/uploads/2015/02/Contractor-Project-Safety-Checklist.doc" TargetMode="External"/><Relationship Id="rId194" Type="http://schemas.openxmlformats.org/officeDocument/2006/relationships/diagramLayout" Target="diagrams/layout7.xml"/><Relationship Id="rId199" Type="http://schemas.openxmlformats.org/officeDocument/2006/relationships/hyperlink" Target="https://facilities.med.wustl.edu/wp-content/uploads/2022/05/Move-Orientation-Agenda.docx" TargetMode="External"/><Relationship Id="rId203" Type="http://schemas.openxmlformats.org/officeDocument/2006/relationships/hyperlink" Target="https://facilities.med.wustl.edu/wp-content/uploads/2020/01/Infection-Control-Risk-Assessment-BJC.xlsx" TargetMode="External"/><Relationship Id="rId208" Type="http://schemas.openxmlformats.org/officeDocument/2006/relationships/hyperlink" Target="http://facilities.med.wustl.edu/wp-content/uploads/2015/02/Utility-Account-Transfer-Guidelines.pdf" TargetMode="External"/><Relationship Id="rId229" Type="http://schemas.openxmlformats.org/officeDocument/2006/relationships/hyperlink" Target="https://facilities.med.wustl.edu/wp-content/uploads/2020/02/Space-Utilization-Form.xls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18/01/Returned-Space-Checklist.pdf" TargetMode="External"/><Relationship Id="rId240" Type="http://schemas.openxmlformats.org/officeDocument/2006/relationships/hyperlink" Target="https://facilities.med.wustl.edu/wp-content/uploads/2021/07/Records-Management-Guidelines-Updated-4.21.pdf" TargetMode="External"/><Relationship Id="rId245" Type="http://schemas.openxmlformats.org/officeDocument/2006/relationships/hyperlink" Target="https://facilities.med.wustl.edu/wp-content/uploads/2020/02/Project-Creation-1.pdf"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wusmspacerequest.wusm.wustl.edu/_layouts/FormServer.aspx?XsnLocation=http://wusmspacerequest.wusm.wustl.edu/ProjectIntake.xsn&amp;OpenIn=browser"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Data" Target="diagrams/data3.xml"/><Relationship Id="rId100" Type="http://schemas.openxmlformats.org/officeDocument/2006/relationships/hyperlink" Target="https://facilities.med.wustl.edu/wp-content/uploads/2018/04/Contracts-Checklist.xlsx" TargetMode="External"/><Relationship Id="rId105" Type="http://schemas.openxmlformats.org/officeDocument/2006/relationships/diagramColors" Target="diagrams/colors4.xml"/><Relationship Id="rId126" Type="http://schemas.openxmlformats.org/officeDocument/2006/relationships/hyperlink" Target="https://facilities.med.wustl.edu/wp-content/uploads/2022/05/Basis-of-Design-for-Renovation-and-New-Construction.docx" TargetMode="External"/><Relationship Id="rId147" Type="http://schemas.openxmlformats.org/officeDocument/2006/relationships/hyperlink" Target="http://facilities.med.wustl.edu/wp-content/uploads/2015/02/Insurance-Limits-for-Architects-Engineers.pdf" TargetMode="External"/><Relationship Id="rId168" Type="http://schemas.openxmlformats.org/officeDocument/2006/relationships/hyperlink" Target="https://facilities.med.wustl.edu/wp-content/uploads/2022/02/Badge-Request-Form.doc"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2/05/Resolution-Template-Short-Version.docx" TargetMode="External"/><Relationship Id="rId93" Type="http://schemas.openxmlformats.org/officeDocument/2006/relationships/hyperlink" Target="https://facilities.med.wustl.edu/wp-content/uploads/2018/10/Exhibit-A-Proposal-Fee-Rider-for-Architectural-Engineering-Services.docx" TargetMode="External"/><Relationship Id="rId98" Type="http://schemas.openxmlformats.org/officeDocument/2006/relationships/hyperlink" Target="https://facilities.med.wustl.edu/wp-content/uploads/2020/02/Architect-Engineer-Fee-Form.xlsx" TargetMode="External"/><Relationship Id="rId121" Type="http://schemas.openxmlformats.org/officeDocument/2006/relationships/hyperlink" Target="https://facilities.med.wustl.edu/wp-content/uploads/2019/09/Surplus-Furniture-Guidelines.pdf" TargetMode="External"/><Relationship Id="rId142" Type="http://schemas.openxmlformats.org/officeDocument/2006/relationships/hyperlink" Target="https://facilities.med.wustl.edu/wp-content/uploads/2022/05/Pre-Bid-Meeting-Agenda.docx" TargetMode="External"/><Relationship Id="rId163" Type="http://schemas.openxmlformats.org/officeDocument/2006/relationships/hyperlink" Target="https://facilities.med.wustl.edu/wp-content/uploads/2022/05/Pre-Construction-Meeting-Agenda.docx" TargetMode="External"/><Relationship Id="rId184" Type="http://schemas.openxmlformats.org/officeDocument/2006/relationships/hyperlink" Target="http://facilities.med.wustl.edu/wp-content/uploads/2015/02/Contingency-Process-Flow.pdf"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22/05/Customer-Transition-Meeting-Agenda.docx" TargetMode="External"/><Relationship Id="rId3" Type="http://schemas.openxmlformats.org/officeDocument/2006/relationships/styles" Target="styles.xml"/><Relationship Id="rId214" Type="http://schemas.openxmlformats.org/officeDocument/2006/relationships/hyperlink" Target="https://facilities.med.wustl.edu/wp-content/uploads/2015/02/Welcome-Packet-Guidelines.pdf" TargetMode="External"/><Relationship Id="rId230" Type="http://schemas.openxmlformats.org/officeDocument/2006/relationships/hyperlink" Target="https://facilities.med.wustl.edu/wp-content/uploads/2021/07/Records-Management-Guidelines-Updated-4.21.pdf" TargetMode="External"/><Relationship Id="rId235" Type="http://schemas.openxmlformats.org/officeDocument/2006/relationships/hyperlink" Target="https://facilities.med.wustl.edu/wp-content/uploads/2022/05/Professional-Services-Evaluation.docx" TargetMode="External"/><Relationship Id="rId251" Type="http://schemas.openxmlformats.org/officeDocument/2006/relationships/hyperlink" Target="https://facilities.med.wustl.edu/wp-content/uploads/2022/05/Change-Order-Procedures-Contracts.docx" TargetMode="External"/><Relationship Id="rId256"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s://facilities.med.wustl.edu/wp-content/uploads/2022/05/Project-Manager-Program-of-Requirements-PMPOR.docx" TargetMode="External"/><Relationship Id="rId137" Type="http://schemas.microsoft.com/office/2007/relationships/diagramDrawing" Target="diagrams/drawing5.xml"/><Relationship Id="rId158" Type="http://schemas.openxmlformats.org/officeDocument/2006/relationships/diagramQuickStyle" Target="diagrams/quickStyle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E-Fee-Schedule-Guidelines2.pdf" TargetMode="External"/><Relationship Id="rId88" Type="http://schemas.openxmlformats.org/officeDocument/2006/relationships/hyperlink" Target="https://facilities.med.wustl.edu/wp-content/uploads/2018/04/Contracts-Checklist.xlsx" TargetMode="External"/><Relationship Id="rId111" Type="http://schemas.openxmlformats.org/officeDocument/2006/relationships/hyperlink" Target="https://facilities.med.wustl.edu/wp-content/uploads/2022/05/Project-Manager-Program-of-Requirements-PMPOR.docx" TargetMode="External"/><Relationship Id="rId132" Type="http://schemas.openxmlformats.org/officeDocument/2006/relationships/hyperlink" Target="https://facilities.med.wustl.edu/wp-content/uploads/2021/09/Economic-Inclusion-Report-Template.pdf" TargetMode="External"/><Relationship Id="rId153" Type="http://schemas.openxmlformats.org/officeDocument/2006/relationships/hyperlink" Target="https://facilities.med.wustl.edu/wp-content/uploads/2020/02/Project-Sole-Source-Approval-Levels.pdf" TargetMode="External"/><Relationship Id="rId174" Type="http://schemas.openxmlformats.org/officeDocument/2006/relationships/hyperlink" Target="https://facilities.med.wustl.edu/wp-content/uploads/2015/02/Construction-Disruption-Signage-3.docx" TargetMode="External"/><Relationship Id="rId179" Type="http://schemas.openxmlformats.org/officeDocument/2006/relationships/hyperlink" Target="https://facilities.med.wustl.edu/wp-content/uploads/2023/02/Contractor-Request-For-Shutdown-or-Street-Closure-Form-2.16.23-Final.docx" TargetMode="External"/><Relationship Id="rId195" Type="http://schemas.openxmlformats.org/officeDocument/2006/relationships/diagramQuickStyle" Target="diagrams/quickStyle7.xml"/><Relationship Id="rId209" Type="http://schemas.openxmlformats.org/officeDocument/2006/relationships/hyperlink" Target="https://facilities.med.wustl.edu/wp-content/uploads/2015/02/Department-Request-for-Change-to-Project.doc" TargetMode="External"/><Relationship Id="rId190" Type="http://schemas.openxmlformats.org/officeDocument/2006/relationships/hyperlink" Target="mailto:fmdcpinvoices@wustl.edu" TargetMode="External"/><Relationship Id="rId204" Type="http://schemas.openxmlformats.org/officeDocument/2006/relationships/hyperlink" Target="https://facilities.med.wustl.edu/wp-content/uploads/2020/01/Infection-Control-Risk-Assessment-WUSM-1.xlsx" TargetMode="External"/><Relationship Id="rId220" Type="http://schemas.openxmlformats.org/officeDocument/2006/relationships/hyperlink" Target="https://facilities.med.wustl.edu/wp-content/uploads/2021/03/Core-and-Key-Process-for-Renovations.rtf" TargetMode="External"/><Relationship Id="rId225" Type="http://schemas.openxmlformats.org/officeDocument/2006/relationships/hyperlink" Target="https://facilities.med.wustl.edu/wp-content/uploads/2018/01/Returned-Space-Checklist.pdf" TargetMode="External"/><Relationship Id="rId241" Type="http://schemas.openxmlformats.org/officeDocument/2006/relationships/hyperlink" Target="https://fishelp.wustl.edu/Additional%20Information/Documents/RETENTION_update.pdf" TargetMode="External"/><Relationship Id="rId246" Type="http://schemas.openxmlformats.org/officeDocument/2006/relationships/hyperlink" Target="https://facilities.med.wustl.edu/wp-content/uploads/2020/02/Project-Approval-Process.pdf"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microsoft.com/office/2007/relationships/diagramDrawing" Target="diagrams/drawing4.xm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lanning-Program-of-Requirements-PPOR.xls" TargetMode="External"/><Relationship Id="rId78" Type="http://schemas.openxmlformats.org/officeDocument/2006/relationships/diagramLayout" Target="diagrams/layout3.xml"/><Relationship Id="rId94" Type="http://schemas.openxmlformats.org/officeDocument/2006/relationships/hyperlink" Target="http://facilities.med.wustl.edu/wp-content/uploads/2015/02/Architects-Engineers-for-Project-Selection-Danforth-and-WUSM.pdf" TargetMode="External"/><Relationship Id="rId99" Type="http://schemas.openxmlformats.org/officeDocument/2006/relationships/hyperlink" Target="http://facilities.med.wustl.edu/wp-content/uploads/2015/02/A-E-Fee-Schedule-Guidelines2.pdf" TargetMode="External"/><Relationship Id="rId101" Type="http://schemas.openxmlformats.org/officeDocument/2006/relationships/hyperlink" Target="file:///G:\Shared\Project%20Delivery%20Manual\Step%201\Architect%20&amp;%20Engineer%20Listing%20and%20Evaluations.xls" TargetMode="External"/><Relationship Id="rId122" Type="http://schemas.openxmlformats.org/officeDocument/2006/relationships/hyperlink" Target="https://facilities.med.wustl.edu/wp-content/uploads/2021/03/Laboratory-Equipment-Monitoring-Guidelines.docx" TargetMode="External"/><Relationship Id="rId143" Type="http://schemas.openxmlformats.org/officeDocument/2006/relationships/hyperlink" Target="https://facilities.med.wustl.edu/planning-construction/project-delivery/project-delivery-tools-and-references/formal-invitation-to-bid/" TargetMode="External"/><Relationship Id="rId148" Type="http://schemas.openxmlformats.org/officeDocument/2006/relationships/hyperlink" Target="https://facilities.med.wustl.edu/wp-content/uploads/2022/08/Construction-Management-Guidelines.pdf" TargetMode="External"/><Relationship Id="rId164" Type="http://schemas.openxmlformats.org/officeDocument/2006/relationships/hyperlink" Target="https://facilities.med.wustl.edu/wp-content/uploads/2021/08/Emergency-Call-List.xlsx" TargetMode="External"/><Relationship Id="rId169" Type="http://schemas.openxmlformats.org/officeDocument/2006/relationships/hyperlink" Target="http://facilities.med.wustl.edu/wp-content/uploads/2014/05/Identification-Badge-Policy-3-12-142.pdf" TargetMode="External"/><Relationship Id="rId185" Type="http://schemas.openxmlformats.org/officeDocument/2006/relationships/hyperlink" Target="https://facilities.med.wustl.edu/wp-content/uploads/2022/05/Change-Order-Definitions.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s://facilities.med.wustl.edu/wp-content/uploads/2022/05/Project-Signage-Request.docx" TargetMode="External"/><Relationship Id="rId210" Type="http://schemas.openxmlformats.org/officeDocument/2006/relationships/hyperlink" Target="https://facilities.med.wustl.edu/wp-content/uploads/2022/05/Move-Planning-Checklist-and-Meeting-Outline.docx" TargetMode="External"/><Relationship Id="rId215" Type="http://schemas.openxmlformats.org/officeDocument/2006/relationships/hyperlink" Target="https://resourcemanagement.wustl.edu/purchasing-services/suppliers/" TargetMode="External"/><Relationship Id="rId236" Type="http://schemas.openxmlformats.org/officeDocument/2006/relationships/hyperlink" Target="https://facilities.med.wustl.edu/wp-content/uploads/2022/05/Construction-Contractor-Evaluation.docx" TargetMode="External"/><Relationship Id="rId257" Type="http://schemas.openxmlformats.org/officeDocument/2006/relationships/fontTable" Target="fontTable.xm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Project-Occupancy-Project-Closure-Notification-Form.docx" TargetMode="External"/><Relationship Id="rId252" Type="http://schemas.openxmlformats.org/officeDocument/2006/relationships/hyperlink" Target="https://facilities.med.wustl.edu/wp-content/uploads/2022/05/Project-Closeout.pdf" TargetMode="Externa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15/02/Standard-Form-of-Agreement-Between-Owner-Architect.doc" TargetMode="External"/><Relationship Id="rId112" Type="http://schemas.openxmlformats.org/officeDocument/2006/relationships/hyperlink" Target="https://facilities.med.wustl.edu/wp-content/uploads/2022/05/Project-Reporting-Contractor.docx" TargetMode="External"/><Relationship Id="rId133" Type="http://schemas.openxmlformats.org/officeDocument/2006/relationships/diagramData" Target="diagrams/data5.xml"/><Relationship Id="rId154" Type="http://schemas.openxmlformats.org/officeDocument/2006/relationships/hyperlink" Target="https://facilities.med.wustl.edu/project-delivery-tools-and-references/formal-invitation-to-bid/" TargetMode="External"/><Relationship Id="rId175" Type="http://schemas.openxmlformats.org/officeDocument/2006/relationships/hyperlink" Target="https://facilities.med.wustl.edu/wp-content/uploads/2015/02/Owner-Provided-Services-Responsibility-Matrix.xlsx" TargetMode="External"/><Relationship Id="rId196" Type="http://schemas.openxmlformats.org/officeDocument/2006/relationships/diagramColors" Target="diagrams/colors7.xml"/><Relationship Id="rId200" Type="http://schemas.openxmlformats.org/officeDocument/2006/relationships/hyperlink" Target="http://facilities.med.wustl.edu/operations/facilities-operations/custodial-services-2/"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resourcemanagement.wustl.edu/purchasing-services/suppliers/" TargetMode="External"/><Relationship Id="rId242" Type="http://schemas.openxmlformats.org/officeDocument/2006/relationships/hyperlink" Target="https://facilities.med.wustl.edu/wp-content/uploads/2022/05/Project-Occupancy-Project-Closure-Notification-Form.docx"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18/02/Project-Manager-Program-of-Requirements-PMPOR.doc" TargetMode="External"/><Relationship Id="rId79" Type="http://schemas.openxmlformats.org/officeDocument/2006/relationships/diagramQuickStyle" Target="diagrams/quickStyle3.xml"/><Relationship Id="rId102" Type="http://schemas.openxmlformats.org/officeDocument/2006/relationships/diagramData" Target="diagrams/data4.xml"/><Relationship Id="rId123" Type="http://schemas.openxmlformats.org/officeDocument/2006/relationships/hyperlink" Target="https://facilities.med.wustl.edu/wp-content/uploads/2022/05/Emergency-Power-Guidelines.pdf" TargetMode="External"/><Relationship Id="rId144" Type="http://schemas.openxmlformats.org/officeDocument/2006/relationships/hyperlink" Target="https://facilities.med.wustl.edu/planning-construction/project-delivery/project-delivery-tools-and-references/formal-invitation-to-bid/" TargetMode="External"/><Relationship Id="rId90" Type="http://schemas.openxmlformats.org/officeDocument/2006/relationships/hyperlink" Target="https://facilities.med.wustl.edu/wp-content/uploads/2018/10/Exhibit-A-Proposal-Fee-Rider-for-Architectural-Engineering-Services.docx" TargetMode="External"/><Relationship Id="rId165" Type="http://schemas.openxmlformats.org/officeDocument/2006/relationships/hyperlink" Target="https://facilities.med.wustl.edu/wp-content/uploads/2021/11/WUSM-Hotwork-SOPs.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Move-Checklist1.xlsx" TargetMode="External"/><Relationship Id="rId232" Type="http://schemas.openxmlformats.org/officeDocument/2006/relationships/hyperlink" Target="https://facilities.med.wustl.edu/wp-content/uploads/2022/05/Certificate-of-Substantial-Completion-4.25.2019.pdf" TargetMode="External"/><Relationship Id="rId253" Type="http://schemas.openxmlformats.org/officeDocument/2006/relationships/header" Target="header3.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s://facilities.med.wustl.edu/wp-content/uploads/2022/05/Records-Management-Guidelines.pdf" TargetMode="External"/><Relationship Id="rId134" Type="http://schemas.openxmlformats.org/officeDocument/2006/relationships/diagramLayout" Target="diagrams/layout5.xml"/><Relationship Id="rId80" Type="http://schemas.openxmlformats.org/officeDocument/2006/relationships/diagramColors" Target="diagrams/colors3.xml"/><Relationship Id="rId155" Type="http://schemas.openxmlformats.org/officeDocument/2006/relationships/hyperlink" Target="http://facilities.med.wustl.edu/planning-construction/design-standards/" TargetMode="External"/><Relationship Id="rId176" Type="http://schemas.openxmlformats.org/officeDocument/2006/relationships/hyperlink" Target="https://facilities.med.wustl.edu/wp-content/uploads/2022/04/Core-and-Key-Process-for-Renovations.docx" TargetMode="External"/><Relationship Id="rId197" Type="http://schemas.microsoft.com/office/2007/relationships/diagramDrawing" Target="diagrams/drawing7.xml"/><Relationship Id="rId201" Type="http://schemas.openxmlformats.org/officeDocument/2006/relationships/hyperlink" Target="https://facilities.med.wustl.edu/wp-content/uploads/2022/05/Move-Planning-Checklist-and-Meeting-Outline.docx" TargetMode="External"/><Relationship Id="rId222" Type="http://schemas.openxmlformats.org/officeDocument/2006/relationships/hyperlink" Target="http://facilities.med.wustl.edu/wp-content/uploads/2015/02/Phone-Data-Activation-Guidelines.pdf" TargetMode="External"/><Relationship Id="rId243" Type="http://schemas.openxmlformats.org/officeDocument/2006/relationships/hyperlink" Target="http://facilities.med.wustl.edu/planning-construction/project-delivery/"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wusmspacerequest.wusm.wustl.edu/_layouts/FormServer.aspx?XsnLocation=http://wusmspacerequest.wusm.wustl.edu/ProjectIntake.xsn&amp;OpenIn=browser"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Layout" Target="diagrams/layout4.xml"/><Relationship Id="rId124" Type="http://schemas.openxmlformats.org/officeDocument/2006/relationships/hyperlink" Target="https://facilities.med.wustl.edu/wp-content/uploads/2015/02/Laboratory-Equipment-Schedule-Form.xls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A68F35DA-923E-425A-AC7C-71DD976F7A4C}" type="presOf" srcId="{2A7A771B-B5DC-4103-BBE6-A294C95C24C1}" destId="{693BD28E-3BF4-4ABF-A611-558493D66C26}"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F5A3BD2-FC5D-44F7-A634-B9FDF8F59985}" type="presOf" srcId="{508CE638-D760-47AF-B7F7-0C2D341FDB12}" destId="{461548A8-145B-4BFC-9ABD-3B94B3D8AB28}"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D7CE6A6-D695-4ADE-A760-24F166F3AB26}"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6BCC0028-FFF0-4E70-AA39-2331CC0AEB69}" type="presOf" srcId="{CD5D758E-6E84-40AD-8C85-58D47428DF7C}" destId="{B9AD6364-72E4-4438-844E-18234A6296FF}" srcOrd="0" destOrd="0" presId="urn:microsoft.com/office/officeart/2005/8/layout/process1"/>
    <dgm:cxn modelId="{91AA5B11-285E-4B5C-A086-C01092961C6D}" type="presOf" srcId="{13F68B72-579E-470A-ABAC-6453551ED5E7}" destId="{1F46993C-24CC-41DC-B19B-0A0E969C9989}"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B4A4BE6-6DD3-45C5-9125-1B3EE6A0A4C7}" srcId="{2A7A771B-B5DC-4103-BBE6-A294C95C24C1}" destId="{7E94CDF8-0860-491D-8BFB-5CC40D7CBD09}" srcOrd="5" destOrd="0" parTransId="{5933C528-9C0A-417A-BC43-E3AE4E8D7A56}" sibTransId="{72EAC920-278A-4CB2-BE54-F8CA0FE69876}"/>
    <dgm:cxn modelId="{F580BF9A-F4AA-4E55-982C-207831CDB67F}" type="presOf" srcId="{1C01521E-3795-4D9D-8176-B843756E856B}" destId="{9170A4B3-13AD-4DBE-B34D-BE95FC5D250A}" srcOrd="0" destOrd="0" presId="urn:microsoft.com/office/officeart/2005/8/layout/process1"/>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AB2398CD-817B-4A79-89A1-497D4C629BEC}" type="presOf" srcId="{2A7A771B-B5DC-4103-BBE6-A294C95C24C1}" destId="{693BD28E-3BF4-4ABF-A611-558493D66C26}" srcOrd="0" destOrd="0" presId="urn:microsoft.com/office/officeart/2005/8/layout/process1"/>
    <dgm:cxn modelId="{6EF18390-DEBD-46EE-858A-DA444466AEAA}" type="presOf" srcId="{6AC22C00-F4DB-46FD-B55B-7A1EB673F78A}" destId="{F8327F63-1135-4E6B-AF97-B87DDB165C17}"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529FCCDF-AE1B-4C9D-ACE8-9E0B189E62D2}" srcId="{2A7A771B-B5DC-4103-BBE6-A294C95C24C1}" destId="{5F99CBF7-52A7-4D2A-95EC-BFD5F657831A}" srcOrd="3" destOrd="0" parTransId="{6173A3ED-4E3A-4813-BB0B-869D4B5AA524}" sibTransId="{1C01521E-3795-4D9D-8176-B843756E856B}"/>
    <dgm:cxn modelId="{371575AF-5929-4298-8C29-DDF2C7820881}" type="presOf" srcId="{6AC22C00-F4DB-46FD-B55B-7A1EB673F78A}" destId="{8F36EF7A-D7E8-48F5-8230-351C896BC97A}" srcOrd="1"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F06FA216-3576-4861-AF8F-96064E6B1AFA}" type="presOf" srcId="{508CE638-D760-47AF-B7F7-0C2D341FDB12}" destId="{461548A8-145B-4BFC-9ABD-3B94B3D8AB28}"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FF84DD63-F697-48E6-9FF8-053CB5125E29}" type="presOf" srcId="{508CE638-D760-47AF-B7F7-0C2D341FDB12}" destId="{9055142C-2670-4CB1-B546-EBE0E9230181}" srcOrd="1"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BCCA99E0-89EB-4C08-BC5E-78723D694CC3}" type="presOf" srcId="{1C01521E-3795-4D9D-8176-B843756E856B}" destId="{5F0D761D-DA8C-4224-9A24-93C174FADBDD}"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B453F1D3-932D-4430-ABA2-E0A158DB019A}" type="presOf" srcId="{BAD20CBE-3C7E-457A-AFA8-E3641FDF00FA}" destId="{0279A5D7-C489-4144-8313-35D47F7E01F0}"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DA7DA80C-5451-4163-9831-ECB843332247}" type="presOf" srcId="{514031AD-C807-4979-8D8C-20D219BF19F9}" destId="{9129F0D5-AD07-4614-9926-05EEAE42F8F1}" srcOrd="0" destOrd="0" presId="urn:microsoft.com/office/officeart/2005/8/layout/process1"/>
    <dgm:cxn modelId="{CEEDB558-50E0-423A-8A2F-965A7B2108EB}" srcId="{4696F748-C830-426B-92C3-EAD9EE5F230B}" destId="{B12CAE91-BDF4-4BEB-930B-0901BB934414}" srcOrd="4" destOrd="0" parTransId="{8F9BA5E4-EA48-47F5-BE06-B943C533B90F}" sibTransId="{807F1A5A-C341-4A3D-856A-4C9D6215CD86}"/>
    <dgm:cxn modelId="{0596E39E-BD0D-4F34-9835-9A9D78427002}" srcId="{4696F748-C830-426B-92C3-EAD9EE5F230B}" destId="{7CD72B6C-CC86-4F65-BC2E-61E584299BC1}" srcOrd="6" destOrd="0" parTransId="{C2A229B7-65B4-4903-A4C8-7AC7F33F7731}" sibTransId="{4B077843-007B-4163-B3DE-82C27DA5FEE5}"/>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6F2A1644-01F2-49BA-B48A-9DF5A82DD914}" type="presOf" srcId="{DE133372-C4DE-4A2C-89E0-DE0F5AE329EC}" destId="{8FB26379-D29D-4EB3-BC5C-5DF7237897F1}"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D90238C2-6002-4157-B122-E400714185AA}" type="presOf" srcId="{DE133372-C4DE-4A2C-89E0-DE0F5AE329EC}" destId="{53639F9D-1BA8-4781-9300-C52630153BDD}" srcOrd="1" destOrd="0" presId="urn:microsoft.com/office/officeart/2005/8/layout/process1"/>
    <dgm:cxn modelId="{1F677F46-B042-448E-A0E5-84F0935E8BB2}" type="presOf" srcId="{8532916E-BFA2-4E83-9773-683B85549345}" destId="{A854640D-165E-44B7-BF9B-839DCF46BCF5}" srcOrd="1"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6076235C-04A0-4864-BCBE-0362DC623590}" type="presOf" srcId="{76D6A7A1-409E-4484-9773-01C11DE7C1A7}" destId="{140200F9-09CA-4C28-B1F5-7C248D03A10D}" srcOrd="0"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C62CBA7-E3E2-48AF-B454-8A0C0E628F42}" type="presOf" srcId="{8532916E-BFA2-4E83-9773-683B85549345}" destId="{FFE5DBBC-631D-441C-8014-BC7E3BDC97AA}" srcOrd="0" destOrd="0" presId="urn:microsoft.com/office/officeart/2005/8/layout/process1"/>
    <dgm:cxn modelId="{169FA085-DA20-45BF-B44F-E767795C2E1D}" srcId="{4696F748-C830-426B-92C3-EAD9EE5F230B}" destId="{E5D776D8-4A0F-42AC-9299-D7D50843633E}" srcOrd="5" destOrd="0" parTransId="{6B70707D-C0F8-4B6B-9EF9-894EB2C324C5}" sibTransId="{BAD20CBE-3C7E-457A-AFA8-E3641FDF00FA}"/>
    <dgm:cxn modelId="{D5D0F792-4A5D-430D-88C3-C9640FE63118}" type="presOf" srcId="{BAD20CBE-3C7E-457A-AFA8-E3641FDF00FA}" destId="{041DEFF4-5D82-490D-8970-F2C5CA5AAC83}" srcOrd="1"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4494293C-8F9C-4C25-B11A-6AD7059696E4}" srcId="{7DD7BB27-27BC-4D52-8FC5-B560B730C9DA}" destId="{F75AF6E7-E199-4A1D-A5BA-05A41D2A3987}" srcOrd="1" destOrd="0" parTransId="{2EF0CFFD-13FF-4502-901D-A5B4882A6B25}" sibTransId="{2EF5125B-AEF5-4540-B8FD-4D35A7BB6E24}"/>
    <dgm:cxn modelId="{F058EE3E-6501-4E9A-B4A2-AD2987EED7B3}" type="presOf" srcId="{FD9A71D1-E321-44AD-9E94-20445D00CD16}" destId="{FFD0DE26-7C6A-438F-AA0F-925B54FEC76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76852CBA-9501-428E-8FF6-4DA098D5C84D}" type="presOf" srcId="{F75AF6E7-E199-4A1D-A5BA-05A41D2A3987}" destId="{F6CAD343-4FE3-4143-BD27-7E50EFCC35D8}"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A1FA7EDE-F226-4572-B993-FE4E66880892}" type="presOf" srcId="{FD9A71D1-E321-44AD-9E94-20445D00CD16}" destId="{3CBC147C-6813-4700-8CEB-975F47BDA0E5}" srcOrd="1"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D693573D-2A74-4536-9558-6995CAE49F46}" type="presOf" srcId="{7DD7BB27-27BC-4D52-8FC5-B560B730C9DA}" destId="{8BB9DADE-5859-4DBD-A127-13B45960CB05}"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144DC803-EF76-4160-AB7C-E28EDEC91B25}" type="presOf" srcId="{8EA3E394-8AAD-4060-B935-018718FDEAEB}" destId="{CAB14A3E-6C7A-426D-8934-C9B78D10598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831CBD32-6171-45B1-9A73-7D6820BF1C18}" type="presOf" srcId="{778CA7D1-F181-4930-BAD9-5E017F446BE9}" destId="{7F8D1588-E962-4882-A838-BEC5299CC17E}"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7360A-D572-4D44-8844-276FBB6E1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25216</Words>
  <Characters>173242</Characters>
  <Application>Microsoft Office Word</Application>
  <DocSecurity>0</DocSecurity>
  <Lines>1443</Lines>
  <Paragraphs>396</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8062</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Sagehorn, Dee</cp:lastModifiedBy>
  <cp:revision>4</cp:revision>
  <cp:lastPrinted>2022-04-21T14:19:00Z</cp:lastPrinted>
  <dcterms:created xsi:type="dcterms:W3CDTF">2023-02-09T18:55:00Z</dcterms:created>
  <dcterms:modified xsi:type="dcterms:W3CDTF">2023-02-16T19:33:00Z</dcterms:modified>
</cp:coreProperties>
</file>